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72E65" w14:textId="77777777" w:rsidR="00616F41" w:rsidRDefault="00F70C53" w:rsidP="00616F41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37565C">
        <w:rPr>
          <w:sz w:val="28"/>
          <w:szCs w:val="28"/>
        </w:rPr>
        <w:t xml:space="preserve">Załącznik nr </w:t>
      </w:r>
      <w:r w:rsidR="0060081B">
        <w:rPr>
          <w:sz w:val="28"/>
          <w:szCs w:val="28"/>
        </w:rPr>
        <w:t>7</w:t>
      </w:r>
      <w:r w:rsidR="003B4F2B">
        <w:rPr>
          <w:sz w:val="28"/>
          <w:szCs w:val="28"/>
        </w:rPr>
        <w:t xml:space="preserve"> do zapytania ofertowego</w:t>
      </w:r>
      <w:r>
        <w:rPr>
          <w:sz w:val="28"/>
          <w:szCs w:val="28"/>
        </w:rPr>
        <w:t xml:space="preserve"> nr </w:t>
      </w:r>
      <w:r w:rsidR="0091484C">
        <w:rPr>
          <w:sz w:val="28"/>
          <w:szCs w:val="28"/>
        </w:rPr>
        <w:t>8</w:t>
      </w:r>
      <w:r w:rsidR="002B2750">
        <w:rPr>
          <w:sz w:val="28"/>
          <w:szCs w:val="28"/>
        </w:rPr>
        <w:t>/EFS 9.2.1/202</w:t>
      </w:r>
      <w:r w:rsidR="004112FA">
        <w:rPr>
          <w:sz w:val="28"/>
          <w:szCs w:val="28"/>
        </w:rPr>
        <w:t>3</w:t>
      </w:r>
    </w:p>
    <w:p w14:paraId="3F2B9575" w14:textId="77777777" w:rsidR="00F70C53" w:rsidRDefault="00F70C53" w:rsidP="00616F41">
      <w:pPr>
        <w:rPr>
          <w:sz w:val="28"/>
          <w:szCs w:val="28"/>
        </w:rPr>
      </w:pPr>
    </w:p>
    <w:p w14:paraId="06118F43" w14:textId="77777777" w:rsidR="00616F41" w:rsidRPr="00616F41" w:rsidRDefault="0060081B" w:rsidP="00616F41">
      <w:pPr>
        <w:rPr>
          <w:b/>
          <w:sz w:val="28"/>
          <w:szCs w:val="28"/>
        </w:rPr>
      </w:pPr>
      <w:r>
        <w:rPr>
          <w:b/>
          <w:sz w:val="28"/>
          <w:szCs w:val="28"/>
        </w:rPr>
        <w:t>Zestawienie osób świadczących usługę lekarską.</w:t>
      </w:r>
    </w:p>
    <w:p w14:paraId="6AB1A413" w14:textId="77777777" w:rsidR="009433B3" w:rsidRPr="00905726" w:rsidRDefault="00905726">
      <w:pPr>
        <w:rPr>
          <w:sz w:val="24"/>
          <w:szCs w:val="24"/>
        </w:rPr>
      </w:pPr>
      <w:r w:rsidRPr="00905726">
        <w:rPr>
          <w:sz w:val="24"/>
          <w:szCs w:val="24"/>
        </w:rPr>
        <w:t>Oświadczam, że w moim imieniu usługę będą świadczyć następujące osoby, które spełniają warunku okre</w:t>
      </w:r>
      <w:r w:rsidR="003C29B8">
        <w:rPr>
          <w:sz w:val="24"/>
          <w:szCs w:val="24"/>
        </w:rPr>
        <w:t xml:space="preserve">ślone w Zapytaniu Ofertowym nr </w:t>
      </w:r>
      <w:r w:rsidR="0091484C">
        <w:rPr>
          <w:sz w:val="24"/>
          <w:szCs w:val="24"/>
        </w:rPr>
        <w:t>8</w:t>
      </w:r>
      <w:r w:rsidR="002B2750">
        <w:rPr>
          <w:sz w:val="24"/>
          <w:szCs w:val="24"/>
        </w:rPr>
        <w:t>/EFS 9.2.1/202</w:t>
      </w:r>
      <w:r w:rsidR="004112FA">
        <w:rPr>
          <w:sz w:val="24"/>
          <w:szCs w:val="24"/>
        </w:rPr>
        <w:t>3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2977"/>
        <w:gridCol w:w="1842"/>
        <w:gridCol w:w="1701"/>
        <w:gridCol w:w="1701"/>
        <w:gridCol w:w="1701"/>
        <w:gridCol w:w="1701"/>
      </w:tblGrid>
      <w:tr w:rsidR="002B2750" w14:paraId="36A2F9FC" w14:textId="77777777" w:rsidTr="0010087D">
        <w:tc>
          <w:tcPr>
            <w:tcW w:w="846" w:type="dxa"/>
          </w:tcPr>
          <w:p w14:paraId="3BF06995" w14:textId="77777777" w:rsidR="002B2750" w:rsidRPr="0060081B" w:rsidRDefault="002B2750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Lp.</w:t>
            </w:r>
          </w:p>
        </w:tc>
        <w:tc>
          <w:tcPr>
            <w:tcW w:w="2977" w:type="dxa"/>
          </w:tcPr>
          <w:p w14:paraId="110F5C90" w14:textId="77777777" w:rsidR="002B2750" w:rsidRPr="0060081B" w:rsidRDefault="002B2750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Imię i Nazwisko lekarza</w:t>
            </w:r>
          </w:p>
        </w:tc>
        <w:tc>
          <w:tcPr>
            <w:tcW w:w="1842" w:type="dxa"/>
          </w:tcPr>
          <w:p w14:paraId="155EB537" w14:textId="77777777" w:rsidR="002B2750" w:rsidRPr="0060081B" w:rsidRDefault="002B2750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Nr prawa wykonywania zawodu</w:t>
            </w:r>
          </w:p>
        </w:tc>
        <w:tc>
          <w:tcPr>
            <w:tcW w:w="1701" w:type="dxa"/>
          </w:tcPr>
          <w:p w14:paraId="6D5ABB98" w14:textId="77777777" w:rsidR="002B2750" w:rsidRPr="0060081B" w:rsidRDefault="002B2750" w:rsidP="0010060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ż pracy w zawodzie</w:t>
            </w:r>
          </w:p>
        </w:tc>
        <w:tc>
          <w:tcPr>
            <w:tcW w:w="1701" w:type="dxa"/>
          </w:tcPr>
          <w:p w14:paraId="4CDBB466" w14:textId="77777777" w:rsidR="002B2750" w:rsidRPr="0060081B" w:rsidRDefault="002B2750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Aktualne badania lekarskie TAK/NIE</w:t>
            </w:r>
          </w:p>
        </w:tc>
        <w:tc>
          <w:tcPr>
            <w:tcW w:w="1701" w:type="dxa"/>
          </w:tcPr>
          <w:p w14:paraId="23A48266" w14:textId="77777777" w:rsidR="002B2750" w:rsidRPr="0060081B" w:rsidRDefault="002B2750" w:rsidP="009057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zyskana lub w trakcie specjalizacja </w:t>
            </w:r>
          </w:p>
        </w:tc>
        <w:tc>
          <w:tcPr>
            <w:tcW w:w="1701" w:type="dxa"/>
          </w:tcPr>
          <w:p w14:paraId="792B589F" w14:textId="77777777" w:rsidR="002B2750" w:rsidRDefault="002B2750" w:rsidP="009057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zczepienie COVID-19</w:t>
            </w:r>
          </w:p>
          <w:p w14:paraId="0EF3B63D" w14:textId="77777777" w:rsidR="002B2750" w:rsidRDefault="002B2750" w:rsidP="009057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K/NIE</w:t>
            </w:r>
          </w:p>
        </w:tc>
      </w:tr>
      <w:tr w:rsidR="002B2750" w14:paraId="6162E6A7" w14:textId="77777777" w:rsidTr="0010087D">
        <w:tc>
          <w:tcPr>
            <w:tcW w:w="846" w:type="dxa"/>
          </w:tcPr>
          <w:p w14:paraId="255CF863" w14:textId="77777777" w:rsidR="002B2750" w:rsidRDefault="002B2750">
            <w:pPr>
              <w:rPr>
                <w:sz w:val="24"/>
                <w:szCs w:val="24"/>
              </w:rPr>
            </w:pPr>
          </w:p>
          <w:p w14:paraId="7AB1BE82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0FE68B8C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1A843954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5D97F938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2A40D1E8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13C16EBA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7EC186F2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</w:tr>
      <w:tr w:rsidR="002B2750" w14:paraId="6956F42E" w14:textId="77777777" w:rsidTr="0010087D">
        <w:tc>
          <w:tcPr>
            <w:tcW w:w="846" w:type="dxa"/>
          </w:tcPr>
          <w:p w14:paraId="2A376E82" w14:textId="77777777" w:rsidR="002B2750" w:rsidRDefault="002B2750">
            <w:pPr>
              <w:rPr>
                <w:sz w:val="24"/>
                <w:szCs w:val="24"/>
              </w:rPr>
            </w:pPr>
          </w:p>
          <w:p w14:paraId="2B9742E6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64EE4AF1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24BDF424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264BD4D5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4630BB5B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569072F1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7E965C11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</w:tr>
      <w:tr w:rsidR="002B2750" w14:paraId="4DB35BA6" w14:textId="77777777" w:rsidTr="0010087D">
        <w:tc>
          <w:tcPr>
            <w:tcW w:w="846" w:type="dxa"/>
          </w:tcPr>
          <w:p w14:paraId="47E27A3A" w14:textId="77777777" w:rsidR="002B2750" w:rsidRDefault="002B2750">
            <w:pPr>
              <w:rPr>
                <w:sz w:val="24"/>
                <w:szCs w:val="24"/>
              </w:rPr>
            </w:pPr>
          </w:p>
          <w:p w14:paraId="5677E407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5073BC08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0301506F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64775769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516153FA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1DDF7FD4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2237B1F9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</w:tr>
      <w:tr w:rsidR="002B2750" w14:paraId="0306F95D" w14:textId="77777777" w:rsidTr="0010087D">
        <w:tc>
          <w:tcPr>
            <w:tcW w:w="846" w:type="dxa"/>
          </w:tcPr>
          <w:p w14:paraId="74CFC000" w14:textId="77777777" w:rsidR="002B2750" w:rsidRDefault="002B2750">
            <w:pPr>
              <w:rPr>
                <w:sz w:val="24"/>
                <w:szCs w:val="24"/>
              </w:rPr>
            </w:pPr>
          </w:p>
          <w:p w14:paraId="6105B1E4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32865544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6681D895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1E5EC5E4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34DA75AC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3BE12A04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4815AFD2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</w:tr>
      <w:tr w:rsidR="002B2750" w14:paraId="12F3B95A" w14:textId="77777777" w:rsidTr="0010087D">
        <w:tc>
          <w:tcPr>
            <w:tcW w:w="846" w:type="dxa"/>
          </w:tcPr>
          <w:p w14:paraId="3D9911BE" w14:textId="77777777" w:rsidR="002B2750" w:rsidRDefault="002B2750">
            <w:pPr>
              <w:rPr>
                <w:sz w:val="24"/>
                <w:szCs w:val="24"/>
              </w:rPr>
            </w:pPr>
          </w:p>
          <w:p w14:paraId="344A7F44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29012AFF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2CDB4391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72BBDDBA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2C36106C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3120CFC9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52D00F9C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</w:tr>
    </w:tbl>
    <w:p w14:paraId="2B1A77D4" w14:textId="77777777" w:rsidR="00905726" w:rsidRDefault="00905726">
      <w:pPr>
        <w:rPr>
          <w:sz w:val="24"/>
          <w:szCs w:val="24"/>
        </w:rPr>
      </w:pPr>
    </w:p>
    <w:p w14:paraId="3173DA75" w14:textId="77777777" w:rsidR="00905726" w:rsidRDefault="00905726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……………………………………………</w:t>
      </w:r>
    </w:p>
    <w:p w14:paraId="44907732" w14:textId="77777777" w:rsidR="00905726" w:rsidRDefault="00905726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Podpis Oferenta </w:t>
      </w:r>
    </w:p>
    <w:sectPr w:rsidR="00905726" w:rsidSect="0060081B">
      <w:footerReference w:type="default" r:id="rId6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0A56AA" w14:textId="77777777" w:rsidR="00F41F3B" w:rsidRDefault="00F41F3B" w:rsidP="003B4F2B">
      <w:pPr>
        <w:spacing w:after="0" w:line="240" w:lineRule="auto"/>
      </w:pPr>
      <w:r>
        <w:separator/>
      </w:r>
    </w:p>
  </w:endnote>
  <w:endnote w:type="continuationSeparator" w:id="0">
    <w:p w14:paraId="716F6218" w14:textId="77777777" w:rsidR="00F41F3B" w:rsidRDefault="00F41F3B" w:rsidP="003B4F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9886D" w14:textId="77777777" w:rsidR="003B4F2B" w:rsidRDefault="003B4F2B" w:rsidP="00905726">
    <w:pPr>
      <w:pStyle w:val="Stopka"/>
      <w:jc w:val="center"/>
    </w:pPr>
  </w:p>
  <w:p w14:paraId="18937E1D" w14:textId="77777777" w:rsidR="003B4F2B" w:rsidRDefault="00201B2A" w:rsidP="00201B2A">
    <w:pPr>
      <w:pStyle w:val="Stopka"/>
      <w:jc w:val="center"/>
    </w:pPr>
    <w:r w:rsidRPr="000B6606">
      <w:rPr>
        <w:noProof/>
        <w:lang w:eastAsia="pl-PL"/>
      </w:rPr>
      <w:drawing>
        <wp:inline distT="0" distB="0" distL="0" distR="0" wp14:anchorId="55ECCC54" wp14:editId="78678648">
          <wp:extent cx="5762625" cy="561975"/>
          <wp:effectExtent l="0" t="0" r="9525" b="9525"/>
          <wp:docPr id="1" name="Obraz 1" descr="W:\RR_RKIP\LOGOTYPY 2014-2020 - NOWE\z barwami RP\logotypy poziom\jpg\EFS k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W:\RR_RKIP\LOGOTYPY 2014-2020 - NOWE\z barwami RP\logotypy poziom\jpg\EFS kolo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DE8AAC" w14:textId="77777777" w:rsidR="00F41F3B" w:rsidRDefault="00F41F3B" w:rsidP="003B4F2B">
      <w:pPr>
        <w:spacing w:after="0" w:line="240" w:lineRule="auto"/>
      </w:pPr>
      <w:r>
        <w:separator/>
      </w:r>
    </w:p>
  </w:footnote>
  <w:footnote w:type="continuationSeparator" w:id="0">
    <w:p w14:paraId="40746E2C" w14:textId="77777777" w:rsidR="00F41F3B" w:rsidRDefault="00F41F3B" w:rsidP="003B4F2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WwMDU2MzA2MDa3MDFW0lEKTi0uzszPAykwrAUAJkXZciwAAAA="/>
  </w:docVars>
  <w:rsids>
    <w:rsidRoot w:val="00B032DC"/>
    <w:rsid w:val="00000EB0"/>
    <w:rsid w:val="0000546A"/>
    <w:rsid w:val="000716D2"/>
    <w:rsid w:val="00100600"/>
    <w:rsid w:val="00113C73"/>
    <w:rsid w:val="0016363F"/>
    <w:rsid w:val="001B653A"/>
    <w:rsid w:val="00201B2A"/>
    <w:rsid w:val="002B2750"/>
    <w:rsid w:val="00303775"/>
    <w:rsid w:val="0035146C"/>
    <w:rsid w:val="0037565C"/>
    <w:rsid w:val="00377006"/>
    <w:rsid w:val="00386E9F"/>
    <w:rsid w:val="003B4F2B"/>
    <w:rsid w:val="003C29B8"/>
    <w:rsid w:val="003F4D2E"/>
    <w:rsid w:val="004005D1"/>
    <w:rsid w:val="004112FA"/>
    <w:rsid w:val="0047756D"/>
    <w:rsid w:val="00593D88"/>
    <w:rsid w:val="0060081B"/>
    <w:rsid w:val="00616F41"/>
    <w:rsid w:val="00641015"/>
    <w:rsid w:val="00673FDD"/>
    <w:rsid w:val="0077632C"/>
    <w:rsid w:val="007C7C51"/>
    <w:rsid w:val="00804DF4"/>
    <w:rsid w:val="008B029C"/>
    <w:rsid w:val="008E69BB"/>
    <w:rsid w:val="008F6748"/>
    <w:rsid w:val="00905726"/>
    <w:rsid w:val="0091484C"/>
    <w:rsid w:val="009433B3"/>
    <w:rsid w:val="009633C3"/>
    <w:rsid w:val="00993986"/>
    <w:rsid w:val="009C6254"/>
    <w:rsid w:val="00A55370"/>
    <w:rsid w:val="00A94313"/>
    <w:rsid w:val="00AB76B8"/>
    <w:rsid w:val="00B032DC"/>
    <w:rsid w:val="00C01E96"/>
    <w:rsid w:val="00C11AFF"/>
    <w:rsid w:val="00C540D3"/>
    <w:rsid w:val="00CD6369"/>
    <w:rsid w:val="00CF6A7F"/>
    <w:rsid w:val="00D10411"/>
    <w:rsid w:val="00D976F9"/>
    <w:rsid w:val="00DB2249"/>
    <w:rsid w:val="00DC12F0"/>
    <w:rsid w:val="00F41F3B"/>
    <w:rsid w:val="00F70C53"/>
    <w:rsid w:val="00FB48D6"/>
    <w:rsid w:val="00FE5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C5E6E40"/>
  <w15:docId w15:val="{9795118D-2B5F-4233-9191-52117B88F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B4F2B"/>
  </w:style>
  <w:style w:type="paragraph" w:styleId="Stopka">
    <w:name w:val="footer"/>
    <w:basedOn w:val="Normalny"/>
    <w:link w:val="Stopka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B4F2B"/>
  </w:style>
  <w:style w:type="table" w:styleId="Tabela-Siatka">
    <w:name w:val="Table Grid"/>
    <w:basedOn w:val="Standardowy"/>
    <w:uiPriority w:val="39"/>
    <w:rsid w:val="006008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9</Words>
  <Characters>475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cer</Company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eneusz</dc:creator>
  <cp:lastModifiedBy>Mariusz Bi</cp:lastModifiedBy>
  <cp:revision>2</cp:revision>
  <dcterms:created xsi:type="dcterms:W3CDTF">2023-02-08T12:41:00Z</dcterms:created>
  <dcterms:modified xsi:type="dcterms:W3CDTF">2023-02-08T12:41:00Z</dcterms:modified>
</cp:coreProperties>
</file>